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2A75" w:rsidRDefault="001F2A75" w:rsidP="001F2A75">
      <w:bookmarkStart w:id="0" w:name="_GoBack"/>
      <w:bookmarkEnd w:id="0"/>
      <w:r w:rsidRPr="001F2A75">
        <w:rPr>
          <w:noProof/>
        </w:rPr>
        <w:drawing>
          <wp:inline distT="0" distB="0" distL="0" distR="0" wp14:anchorId="52820F77" wp14:editId="04623B8E">
            <wp:extent cx="5917565" cy="1037749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76618"/>
                    <a:stretch/>
                  </pic:blipFill>
                  <pic:spPr bwMode="auto">
                    <a:xfrm>
                      <a:off x="0" y="0"/>
                      <a:ext cx="5943675" cy="1042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2A75" w:rsidRPr="001F2A75" w:rsidRDefault="001F2A75" w:rsidP="001F2A75">
      <w:pPr>
        <w:jc w:val="center"/>
        <w:rPr>
          <w:sz w:val="40"/>
        </w:rPr>
      </w:pPr>
      <w:r w:rsidRPr="001F2A75">
        <w:rPr>
          <w:sz w:val="40"/>
        </w:rPr>
        <w:t>Training for Application</w:t>
      </w:r>
    </w:p>
    <w:p w:rsidR="00927E7C" w:rsidRPr="00F44ADE" w:rsidRDefault="00927E7C" w:rsidP="00957688">
      <w:pPr>
        <w:rPr>
          <w:sz w:val="24"/>
        </w:rPr>
      </w:pPr>
      <w:r w:rsidRPr="00F44ADE">
        <w:rPr>
          <w:b/>
          <w:sz w:val="24"/>
        </w:rPr>
        <w:t>September 21</w:t>
      </w:r>
      <w:r w:rsidR="00F44ADE">
        <w:rPr>
          <w:b/>
          <w:sz w:val="24"/>
        </w:rPr>
        <w:t xml:space="preserve">, 2018 - </w:t>
      </w:r>
      <w:r w:rsidR="001F2A75" w:rsidRPr="00F44ADE">
        <w:rPr>
          <w:b/>
          <w:sz w:val="24"/>
        </w:rPr>
        <w:t xml:space="preserve">Ely, NV </w:t>
      </w:r>
      <w:r w:rsidR="00343213">
        <w:rPr>
          <w:b/>
          <w:sz w:val="24"/>
        </w:rPr>
        <w:t xml:space="preserve">Bristlecone Convention Center, </w:t>
      </w:r>
      <w:r w:rsidR="00343213" w:rsidRPr="00343213">
        <w:rPr>
          <w:sz w:val="24"/>
        </w:rPr>
        <w:t xml:space="preserve">150 W 6th St, </w:t>
      </w:r>
    </w:p>
    <w:p w:rsidR="00927E7C" w:rsidRPr="00F44ADE" w:rsidRDefault="00927E7C" w:rsidP="00957688">
      <w:pPr>
        <w:rPr>
          <w:sz w:val="24"/>
        </w:rPr>
      </w:pPr>
      <w:r w:rsidRPr="00F44ADE">
        <w:rPr>
          <w:b/>
          <w:sz w:val="24"/>
        </w:rPr>
        <w:t>October 4</w:t>
      </w:r>
      <w:r w:rsidR="00F44ADE">
        <w:rPr>
          <w:b/>
          <w:sz w:val="24"/>
        </w:rPr>
        <w:t>, 2018 -</w:t>
      </w:r>
      <w:r w:rsidRPr="00F44ADE">
        <w:rPr>
          <w:b/>
          <w:sz w:val="24"/>
        </w:rPr>
        <w:t xml:space="preserve"> Paradise Valley Forest Service Guard Station</w:t>
      </w:r>
      <w:r w:rsidR="00F44ADE" w:rsidRPr="00F44ADE">
        <w:rPr>
          <w:b/>
          <w:sz w:val="24"/>
        </w:rPr>
        <w:t xml:space="preserve"> </w:t>
      </w:r>
      <w:r w:rsidR="00F44ADE" w:rsidRPr="00F44ADE">
        <w:rPr>
          <w:sz w:val="24"/>
        </w:rPr>
        <w:t>(</w:t>
      </w:r>
      <w:r w:rsidR="0075299F">
        <w:rPr>
          <w:sz w:val="24"/>
        </w:rPr>
        <w:t xml:space="preserve">40 mi. </w:t>
      </w:r>
      <w:r w:rsidR="00F44ADE" w:rsidRPr="00F44ADE">
        <w:rPr>
          <w:sz w:val="24"/>
        </w:rPr>
        <w:t>No</w:t>
      </w:r>
      <w:r w:rsidR="0075299F">
        <w:rPr>
          <w:sz w:val="24"/>
        </w:rPr>
        <w:t>. of Winnemucca</w:t>
      </w:r>
      <w:r w:rsidR="00F44ADE" w:rsidRPr="00F44ADE">
        <w:rPr>
          <w:sz w:val="24"/>
        </w:rPr>
        <w:t>)</w:t>
      </w:r>
    </w:p>
    <w:p w:rsidR="00015923" w:rsidRDefault="00927E7C" w:rsidP="00015923">
      <w:pPr>
        <w:spacing w:after="0"/>
        <w:rPr>
          <w:b/>
          <w:sz w:val="28"/>
        </w:rPr>
      </w:pPr>
      <w:r>
        <w:rPr>
          <w:b/>
          <w:sz w:val="28"/>
        </w:rPr>
        <w:t xml:space="preserve">Trainers will be many of the authors: </w:t>
      </w:r>
      <w:r w:rsidRPr="00927E7C">
        <w:rPr>
          <w:b/>
          <w:sz w:val="28"/>
        </w:rPr>
        <w:t xml:space="preserve"> </w:t>
      </w:r>
    </w:p>
    <w:p w:rsidR="00015923" w:rsidRPr="00F44ADE" w:rsidRDefault="00927E7C" w:rsidP="001F2A75">
      <w:pPr>
        <w:rPr>
          <w:b/>
          <w:sz w:val="24"/>
        </w:rPr>
      </w:pPr>
      <w:r w:rsidRPr="00F44ADE">
        <w:rPr>
          <w:sz w:val="24"/>
        </w:rPr>
        <w:t xml:space="preserve">Sherman Swanson, Brad Schultz, Patti Novak-Echenique, </w:t>
      </w:r>
      <w:r w:rsidR="00015923" w:rsidRPr="00F44ADE">
        <w:rPr>
          <w:sz w:val="24"/>
        </w:rPr>
        <w:t xml:space="preserve">Kathryn Dyer, Gary McCuin, James Linebaugh, Barry Perryman, Paul </w:t>
      </w:r>
      <w:proofErr w:type="spellStart"/>
      <w:r w:rsidR="00015923" w:rsidRPr="00F44ADE">
        <w:rPr>
          <w:sz w:val="24"/>
        </w:rPr>
        <w:t>Tueller</w:t>
      </w:r>
      <w:proofErr w:type="spellEnd"/>
      <w:r w:rsidR="00015923" w:rsidRPr="00F44ADE">
        <w:rPr>
          <w:sz w:val="24"/>
        </w:rPr>
        <w:t xml:space="preserve">, </w:t>
      </w:r>
      <w:proofErr w:type="spellStart"/>
      <w:r w:rsidR="00015923" w:rsidRPr="00F44ADE">
        <w:rPr>
          <w:sz w:val="24"/>
        </w:rPr>
        <w:t>Rixey</w:t>
      </w:r>
      <w:proofErr w:type="spellEnd"/>
      <w:r w:rsidR="00015923" w:rsidRPr="00F44ADE">
        <w:rPr>
          <w:sz w:val="24"/>
        </w:rPr>
        <w:t xml:space="preserve"> Jenkins, Bet</w:t>
      </w:r>
      <w:r w:rsidR="00F54484">
        <w:rPr>
          <w:sz w:val="24"/>
        </w:rPr>
        <w:t>t</w:t>
      </w:r>
      <w:r w:rsidR="00015923" w:rsidRPr="00F44ADE">
        <w:rPr>
          <w:sz w:val="24"/>
        </w:rPr>
        <w:t>i</w:t>
      </w:r>
      <w:r w:rsidR="00F54484">
        <w:rPr>
          <w:sz w:val="24"/>
        </w:rPr>
        <w:t>na Scher</w:t>
      </w:r>
      <w:r w:rsidR="00015923" w:rsidRPr="00F44ADE">
        <w:rPr>
          <w:sz w:val="24"/>
        </w:rPr>
        <w:t>er, Tara Vogel, Ryan Shane, Mark Freese, and Kelly McGowan</w:t>
      </w:r>
    </w:p>
    <w:p w:rsidR="00015923" w:rsidRPr="00F44ADE" w:rsidRDefault="00F44ADE" w:rsidP="00F44ADE">
      <w:pPr>
        <w:spacing w:after="0"/>
        <w:rPr>
          <w:b/>
          <w:sz w:val="32"/>
        </w:rPr>
      </w:pPr>
      <w:r w:rsidRPr="00F44ADE">
        <w:rPr>
          <w:sz w:val="24"/>
        </w:rPr>
        <w:t xml:space="preserve">8:30 - </w:t>
      </w:r>
      <w:r w:rsidR="001F2A75" w:rsidRPr="00F44ADE">
        <w:rPr>
          <w:sz w:val="24"/>
        </w:rPr>
        <w:t xml:space="preserve">Introduction                                                       </w:t>
      </w:r>
    </w:p>
    <w:p w:rsidR="00015923" w:rsidRPr="00F44ADE" w:rsidRDefault="001F2A75" w:rsidP="00F44ADE">
      <w:pPr>
        <w:spacing w:after="0"/>
        <w:rPr>
          <w:sz w:val="24"/>
        </w:rPr>
      </w:pPr>
      <w:r w:rsidRPr="00F44ADE">
        <w:rPr>
          <w:sz w:val="24"/>
        </w:rPr>
        <w:t xml:space="preserve">Tools for Objectives                                        </w:t>
      </w:r>
    </w:p>
    <w:p w:rsidR="001F2A75" w:rsidRPr="00F44ADE" w:rsidRDefault="001F2A75" w:rsidP="00F44ADE">
      <w:pPr>
        <w:spacing w:after="0"/>
        <w:rPr>
          <w:sz w:val="24"/>
        </w:rPr>
      </w:pPr>
      <w:r w:rsidRPr="00F44ADE">
        <w:rPr>
          <w:sz w:val="24"/>
        </w:rPr>
        <w:t xml:space="preserve">Adaptive Management                                 </w:t>
      </w:r>
    </w:p>
    <w:p w:rsidR="001F2A75" w:rsidRPr="00F44ADE" w:rsidRDefault="001F2A75" w:rsidP="00F44ADE">
      <w:pPr>
        <w:spacing w:after="0"/>
        <w:rPr>
          <w:sz w:val="24"/>
        </w:rPr>
      </w:pPr>
      <w:r w:rsidRPr="00F44ADE">
        <w:rPr>
          <w:sz w:val="24"/>
        </w:rPr>
        <w:t>Monitoring Methods</w:t>
      </w:r>
      <w:r w:rsidR="00957688">
        <w:rPr>
          <w:sz w:val="24"/>
        </w:rPr>
        <w:t>,</w:t>
      </w:r>
      <w:r w:rsidRPr="00F44ADE">
        <w:rPr>
          <w:sz w:val="24"/>
        </w:rPr>
        <w:t xml:space="preserve"> Short-Term             </w:t>
      </w:r>
    </w:p>
    <w:p w:rsidR="001F2A75" w:rsidRPr="00F44ADE" w:rsidRDefault="001F2A75" w:rsidP="00F44ADE">
      <w:pPr>
        <w:spacing w:after="0"/>
        <w:rPr>
          <w:sz w:val="24"/>
        </w:rPr>
      </w:pPr>
      <w:r w:rsidRPr="00F44ADE">
        <w:rPr>
          <w:sz w:val="24"/>
        </w:rPr>
        <w:t>Monitoring Methods</w:t>
      </w:r>
      <w:r w:rsidR="00957688">
        <w:rPr>
          <w:sz w:val="24"/>
        </w:rPr>
        <w:t>,</w:t>
      </w:r>
      <w:r w:rsidRPr="00F44ADE">
        <w:rPr>
          <w:sz w:val="24"/>
        </w:rPr>
        <w:t xml:space="preserve"> Long-Term               </w:t>
      </w:r>
    </w:p>
    <w:p w:rsidR="001F2A75" w:rsidRPr="00F44ADE" w:rsidRDefault="001F2A75" w:rsidP="00F44ADE">
      <w:pPr>
        <w:spacing w:after="0"/>
        <w:rPr>
          <w:sz w:val="24"/>
        </w:rPr>
      </w:pPr>
      <w:r w:rsidRPr="00F44ADE">
        <w:rPr>
          <w:sz w:val="24"/>
        </w:rPr>
        <w:t>Supplemental techniques and Info</w:t>
      </w:r>
      <w:r w:rsidR="00957688">
        <w:rPr>
          <w:sz w:val="24"/>
        </w:rPr>
        <w:t>rmation</w:t>
      </w:r>
      <w:r w:rsidRPr="00F44ADE">
        <w:rPr>
          <w:sz w:val="24"/>
        </w:rPr>
        <w:t xml:space="preserve">          </w:t>
      </w:r>
    </w:p>
    <w:p w:rsidR="001F2A75" w:rsidRPr="00F44ADE" w:rsidRDefault="001F2A75" w:rsidP="00F44ADE">
      <w:pPr>
        <w:spacing w:after="0"/>
        <w:rPr>
          <w:sz w:val="24"/>
        </w:rPr>
      </w:pPr>
      <w:r w:rsidRPr="00F44ADE">
        <w:rPr>
          <w:sz w:val="24"/>
        </w:rPr>
        <w:t xml:space="preserve">Cooperative Permittee Monitoring          </w:t>
      </w:r>
    </w:p>
    <w:p w:rsidR="001F2A75" w:rsidRPr="00F44ADE" w:rsidRDefault="001F2A75" w:rsidP="00F44ADE">
      <w:pPr>
        <w:spacing w:after="0"/>
        <w:rPr>
          <w:sz w:val="24"/>
        </w:rPr>
      </w:pPr>
      <w:r w:rsidRPr="00F44ADE">
        <w:rPr>
          <w:sz w:val="24"/>
        </w:rPr>
        <w:t xml:space="preserve">Appendix F Scales in Monitoring               </w:t>
      </w:r>
    </w:p>
    <w:p w:rsidR="00F44ADE" w:rsidRPr="00F44ADE" w:rsidRDefault="001F2A75" w:rsidP="00F44ADE">
      <w:pPr>
        <w:spacing w:after="0"/>
        <w:rPr>
          <w:sz w:val="24"/>
        </w:rPr>
      </w:pPr>
      <w:r w:rsidRPr="00F44ADE">
        <w:rPr>
          <w:sz w:val="24"/>
        </w:rPr>
        <w:t xml:space="preserve">Statistical Considerations     </w:t>
      </w:r>
    </w:p>
    <w:p w:rsidR="001F2A75" w:rsidRPr="00F44ADE" w:rsidRDefault="00F44ADE" w:rsidP="00F44ADE">
      <w:pPr>
        <w:spacing w:after="0"/>
        <w:rPr>
          <w:sz w:val="24"/>
        </w:rPr>
      </w:pPr>
      <w:r w:rsidRPr="00F44ADE">
        <w:rPr>
          <w:sz w:val="24"/>
        </w:rPr>
        <w:t>Application using</w:t>
      </w:r>
      <w:r w:rsidR="00015923" w:rsidRPr="00F44ADE">
        <w:rPr>
          <w:sz w:val="24"/>
        </w:rPr>
        <w:t xml:space="preserve"> Cooperative Permittee Monitoring Template</w:t>
      </w:r>
      <w:r w:rsidRPr="00F44ADE">
        <w:rPr>
          <w:sz w:val="24"/>
        </w:rPr>
        <w:t xml:space="preserve"> (case study</w:t>
      </w:r>
      <w:r w:rsidR="00957688">
        <w:rPr>
          <w:sz w:val="24"/>
        </w:rPr>
        <w:t xml:space="preserve"> / inside &amp;</w:t>
      </w:r>
      <w:r w:rsidRPr="00F44ADE">
        <w:rPr>
          <w:sz w:val="24"/>
        </w:rPr>
        <w:t xml:space="preserve"> field work) </w:t>
      </w:r>
    </w:p>
    <w:p w:rsidR="001F2A75" w:rsidRPr="00F44ADE" w:rsidRDefault="00015923" w:rsidP="00F44ADE">
      <w:pPr>
        <w:spacing w:after="0"/>
        <w:ind w:left="720"/>
        <w:rPr>
          <w:sz w:val="24"/>
        </w:rPr>
      </w:pPr>
      <w:r w:rsidRPr="00F44ADE">
        <w:rPr>
          <w:sz w:val="24"/>
        </w:rPr>
        <w:t>Permittee Goals, needs, and Priorities</w:t>
      </w:r>
    </w:p>
    <w:p w:rsidR="001F2A75" w:rsidRPr="00F44ADE" w:rsidRDefault="00015923" w:rsidP="00F44ADE">
      <w:pPr>
        <w:spacing w:after="0"/>
        <w:ind w:left="720"/>
        <w:rPr>
          <w:sz w:val="24"/>
        </w:rPr>
      </w:pPr>
      <w:r w:rsidRPr="00F44ADE">
        <w:rPr>
          <w:sz w:val="24"/>
        </w:rPr>
        <w:t>Agency</w:t>
      </w:r>
      <w:r w:rsidR="001F2A75" w:rsidRPr="00F44ADE">
        <w:rPr>
          <w:sz w:val="24"/>
        </w:rPr>
        <w:t xml:space="preserve"> goals, needs and priorities </w:t>
      </w:r>
    </w:p>
    <w:p w:rsidR="001F2A75" w:rsidRPr="00F44ADE" w:rsidRDefault="00015923" w:rsidP="00F44ADE">
      <w:pPr>
        <w:spacing w:after="0"/>
        <w:ind w:left="720"/>
        <w:rPr>
          <w:sz w:val="24"/>
        </w:rPr>
      </w:pPr>
      <w:r w:rsidRPr="00F44ADE">
        <w:rPr>
          <w:sz w:val="24"/>
        </w:rPr>
        <w:t>M</w:t>
      </w:r>
      <w:r w:rsidR="001F2A75" w:rsidRPr="00F44ADE">
        <w:rPr>
          <w:sz w:val="24"/>
        </w:rPr>
        <w:t xml:space="preserve">onitoring information available from the agency </w:t>
      </w:r>
      <w:r w:rsidRPr="00F44ADE">
        <w:rPr>
          <w:sz w:val="24"/>
        </w:rPr>
        <w:t>and Ranch</w:t>
      </w:r>
    </w:p>
    <w:p w:rsidR="00015923" w:rsidRPr="00F44ADE" w:rsidRDefault="00015923" w:rsidP="00F44ADE">
      <w:pPr>
        <w:spacing w:after="0"/>
        <w:ind w:left="720"/>
        <w:rPr>
          <w:sz w:val="24"/>
        </w:rPr>
      </w:pPr>
      <w:r w:rsidRPr="00F44ADE">
        <w:rPr>
          <w:sz w:val="24"/>
        </w:rPr>
        <w:t>T</w:t>
      </w:r>
      <w:r w:rsidR="001F2A75" w:rsidRPr="00F44ADE">
        <w:rPr>
          <w:sz w:val="24"/>
        </w:rPr>
        <w:t xml:space="preserve">he most important elements from documents that must be considered </w:t>
      </w:r>
    </w:p>
    <w:p w:rsidR="001F2A75" w:rsidRPr="00F44ADE" w:rsidRDefault="00015923" w:rsidP="00F44ADE">
      <w:pPr>
        <w:spacing w:after="0"/>
        <w:ind w:left="720"/>
        <w:rPr>
          <w:sz w:val="24"/>
        </w:rPr>
      </w:pPr>
      <w:r w:rsidRPr="00F44ADE">
        <w:rPr>
          <w:sz w:val="24"/>
        </w:rPr>
        <w:t>E</w:t>
      </w:r>
      <w:r w:rsidR="001F2A75" w:rsidRPr="00F44ADE">
        <w:rPr>
          <w:sz w:val="24"/>
        </w:rPr>
        <w:t xml:space="preserve">lements that need to be updated? </w:t>
      </w:r>
    </w:p>
    <w:p w:rsidR="001F2A75" w:rsidRPr="00F44ADE" w:rsidRDefault="00015923" w:rsidP="00F44ADE">
      <w:pPr>
        <w:spacing w:after="0"/>
        <w:ind w:left="720"/>
        <w:rPr>
          <w:sz w:val="24"/>
        </w:rPr>
      </w:pPr>
      <w:r w:rsidRPr="00F44ADE">
        <w:rPr>
          <w:sz w:val="24"/>
        </w:rPr>
        <w:t>SMART objectives for the</w:t>
      </w:r>
      <w:r w:rsidR="001F2A75" w:rsidRPr="00F44ADE">
        <w:rPr>
          <w:sz w:val="24"/>
        </w:rPr>
        <w:t xml:space="preserve"> allotment or pasture</w:t>
      </w:r>
    </w:p>
    <w:p w:rsidR="001F2A75" w:rsidRPr="00F44ADE" w:rsidRDefault="00015923" w:rsidP="00F44ADE">
      <w:pPr>
        <w:spacing w:after="0"/>
        <w:ind w:left="720"/>
        <w:rPr>
          <w:sz w:val="24"/>
        </w:rPr>
      </w:pPr>
      <w:r w:rsidRPr="00F44ADE">
        <w:rPr>
          <w:sz w:val="24"/>
        </w:rPr>
        <w:t>L</w:t>
      </w:r>
      <w:r w:rsidR="001F2A75" w:rsidRPr="00F44ADE">
        <w:rPr>
          <w:sz w:val="24"/>
        </w:rPr>
        <w:t xml:space="preserve">ocations for key areas </w:t>
      </w:r>
      <w:r w:rsidR="00F44ADE" w:rsidRPr="00F44ADE">
        <w:rPr>
          <w:sz w:val="24"/>
        </w:rPr>
        <w:t>or landscape transects</w:t>
      </w:r>
    </w:p>
    <w:p w:rsidR="001F2A75" w:rsidRPr="00F44ADE" w:rsidRDefault="00015923" w:rsidP="00F44ADE">
      <w:pPr>
        <w:spacing w:after="0"/>
        <w:ind w:left="720"/>
        <w:rPr>
          <w:sz w:val="24"/>
        </w:rPr>
      </w:pPr>
      <w:r w:rsidRPr="00F44ADE">
        <w:rPr>
          <w:sz w:val="24"/>
        </w:rPr>
        <w:t>K</w:t>
      </w:r>
      <w:r w:rsidR="001F2A75" w:rsidRPr="00F44ADE">
        <w:rPr>
          <w:sz w:val="24"/>
        </w:rPr>
        <w:t xml:space="preserve">ey species and </w:t>
      </w:r>
      <w:r w:rsidRPr="00F44ADE">
        <w:rPr>
          <w:sz w:val="24"/>
        </w:rPr>
        <w:t>expected</w:t>
      </w:r>
      <w:r w:rsidR="001F2A75" w:rsidRPr="00F44ADE">
        <w:rPr>
          <w:sz w:val="24"/>
        </w:rPr>
        <w:t xml:space="preserve"> change</w:t>
      </w:r>
      <w:r w:rsidRPr="00F44ADE">
        <w:rPr>
          <w:sz w:val="24"/>
        </w:rPr>
        <w:t>s</w:t>
      </w:r>
      <w:r w:rsidR="001F2A75" w:rsidRPr="00F44ADE">
        <w:rPr>
          <w:sz w:val="24"/>
        </w:rPr>
        <w:t xml:space="preserve"> </w:t>
      </w:r>
    </w:p>
    <w:p w:rsidR="00015923" w:rsidRPr="00F44ADE" w:rsidRDefault="00015923" w:rsidP="00F44ADE">
      <w:pPr>
        <w:spacing w:after="0"/>
        <w:ind w:left="720"/>
        <w:rPr>
          <w:sz w:val="24"/>
        </w:rPr>
      </w:pPr>
      <w:r w:rsidRPr="00F44ADE">
        <w:rPr>
          <w:sz w:val="24"/>
        </w:rPr>
        <w:t>L</w:t>
      </w:r>
      <w:r w:rsidR="001F2A75" w:rsidRPr="00F44ADE">
        <w:rPr>
          <w:sz w:val="24"/>
        </w:rPr>
        <w:t xml:space="preserve">ong-term, effectiveness, monitoring needed </w:t>
      </w:r>
    </w:p>
    <w:p w:rsidR="001F2A75" w:rsidRPr="00F44ADE" w:rsidRDefault="00015923" w:rsidP="00F44ADE">
      <w:pPr>
        <w:spacing w:after="0"/>
        <w:ind w:left="720"/>
        <w:rPr>
          <w:sz w:val="24"/>
        </w:rPr>
      </w:pPr>
      <w:r w:rsidRPr="00F44ADE">
        <w:rPr>
          <w:sz w:val="24"/>
        </w:rPr>
        <w:t xml:space="preserve">Management strategies needing short-term, implementation </w:t>
      </w:r>
      <w:r w:rsidR="001F2A75" w:rsidRPr="00F44ADE">
        <w:rPr>
          <w:sz w:val="24"/>
        </w:rPr>
        <w:t xml:space="preserve">monitoring </w:t>
      </w:r>
    </w:p>
    <w:p w:rsidR="001F2A75" w:rsidRPr="00F44ADE" w:rsidRDefault="00015923" w:rsidP="00F44ADE">
      <w:pPr>
        <w:spacing w:after="0"/>
        <w:ind w:left="720"/>
        <w:rPr>
          <w:sz w:val="24"/>
        </w:rPr>
      </w:pPr>
      <w:r w:rsidRPr="00F44ADE">
        <w:rPr>
          <w:sz w:val="24"/>
        </w:rPr>
        <w:t>U</w:t>
      </w:r>
      <w:r w:rsidR="001F2A75" w:rsidRPr="00F44ADE">
        <w:rPr>
          <w:sz w:val="24"/>
        </w:rPr>
        <w:t xml:space="preserve">se </w:t>
      </w:r>
      <w:r w:rsidRPr="00F44ADE">
        <w:rPr>
          <w:sz w:val="24"/>
        </w:rPr>
        <w:t xml:space="preserve">of </w:t>
      </w:r>
      <w:r w:rsidR="001F2A75" w:rsidRPr="00F44ADE">
        <w:rPr>
          <w:sz w:val="24"/>
        </w:rPr>
        <w:t xml:space="preserve">the information </w:t>
      </w:r>
      <w:r w:rsidR="00F44ADE" w:rsidRPr="00F44ADE">
        <w:rPr>
          <w:sz w:val="24"/>
        </w:rPr>
        <w:t>for adaptive management</w:t>
      </w:r>
    </w:p>
    <w:p w:rsidR="00957688" w:rsidRPr="00F44ADE" w:rsidRDefault="00F44ADE" w:rsidP="00957688">
      <w:pPr>
        <w:spacing w:after="0"/>
        <w:rPr>
          <w:sz w:val="24"/>
        </w:rPr>
      </w:pPr>
      <w:r w:rsidRPr="00F44ADE">
        <w:rPr>
          <w:sz w:val="24"/>
        </w:rPr>
        <w:t>Discussion integrating concepts from throughout the day</w:t>
      </w:r>
      <w:r w:rsidR="00957688" w:rsidRPr="00957688">
        <w:rPr>
          <w:sz w:val="24"/>
        </w:rPr>
        <w:t xml:space="preserve"> </w:t>
      </w:r>
      <w:r w:rsidR="00957688">
        <w:rPr>
          <w:sz w:val="24"/>
        </w:rPr>
        <w:t>(</w:t>
      </w:r>
      <w:r w:rsidR="00957688" w:rsidRPr="00F44ADE">
        <w:rPr>
          <w:sz w:val="24"/>
        </w:rPr>
        <w:t>We plan to be done by 5:00</w:t>
      </w:r>
      <w:r w:rsidR="00957688">
        <w:rPr>
          <w:sz w:val="24"/>
        </w:rPr>
        <w:t>)</w:t>
      </w:r>
    </w:p>
    <w:p w:rsidR="00F44ADE" w:rsidRDefault="00957688" w:rsidP="00F44ADE">
      <w:pPr>
        <w:rPr>
          <w:sz w:val="24"/>
        </w:rPr>
      </w:pPr>
      <w:r>
        <w:rPr>
          <w:sz w:val="24"/>
        </w:rPr>
        <w:t>The H</w:t>
      </w:r>
      <w:r w:rsidR="00F44ADE" w:rsidRPr="00F44ADE">
        <w:rPr>
          <w:sz w:val="24"/>
        </w:rPr>
        <w:t xml:space="preserve">andbook </w:t>
      </w:r>
      <w:r w:rsidR="00343213">
        <w:rPr>
          <w:sz w:val="24"/>
        </w:rPr>
        <w:t>is</w:t>
      </w:r>
      <w:r w:rsidR="00F44ADE" w:rsidRPr="00F44ADE">
        <w:rPr>
          <w:sz w:val="24"/>
        </w:rPr>
        <w:t xml:space="preserve"> at </w:t>
      </w:r>
      <w:hyperlink r:id="rId5" w:history="1">
        <w:r w:rsidR="00F44ADE" w:rsidRPr="00F44ADE">
          <w:rPr>
            <w:rStyle w:val="Hyperlink"/>
            <w:sz w:val="24"/>
          </w:rPr>
          <w:t>http://www.unce.unr.edu/publications/sp_2018_03.aspx</w:t>
        </w:r>
      </w:hyperlink>
      <w:r w:rsidR="00F44ADE" w:rsidRPr="00F44ADE">
        <w:rPr>
          <w:sz w:val="24"/>
        </w:rPr>
        <w:t xml:space="preserve"> </w:t>
      </w:r>
      <w:r w:rsidR="00343213">
        <w:rPr>
          <w:sz w:val="24"/>
        </w:rPr>
        <w:t xml:space="preserve">                              or contact Sherman Swanson at </w:t>
      </w:r>
      <w:hyperlink r:id="rId6" w:history="1">
        <w:r w:rsidR="00343213" w:rsidRPr="00A63CCB">
          <w:rPr>
            <w:rStyle w:val="Hyperlink"/>
            <w:sz w:val="24"/>
          </w:rPr>
          <w:t>sswanson@cabnr.unr.edu</w:t>
        </w:r>
      </w:hyperlink>
      <w:r w:rsidR="00343213">
        <w:rPr>
          <w:sz w:val="24"/>
        </w:rPr>
        <w:t xml:space="preserve"> for a PDF</w:t>
      </w:r>
    </w:p>
    <w:sectPr w:rsidR="00F44A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jC3NLIwN7ewsDBU0lEKTi0uzszPAykwrAUAGlQTWSwAAAA="/>
  </w:docVars>
  <w:rsids>
    <w:rsidRoot w:val="001F2A75"/>
    <w:rsid w:val="00015923"/>
    <w:rsid w:val="001F2A75"/>
    <w:rsid w:val="00270B3C"/>
    <w:rsid w:val="00343213"/>
    <w:rsid w:val="0068082D"/>
    <w:rsid w:val="0075299F"/>
    <w:rsid w:val="00927E7C"/>
    <w:rsid w:val="00957688"/>
    <w:rsid w:val="009F4D72"/>
    <w:rsid w:val="00F25367"/>
    <w:rsid w:val="00F44ADE"/>
    <w:rsid w:val="00F5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9417D4-DEE6-4C22-9256-8C966D21D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4AD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76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76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swanson@cabnr.unr.edu" TargetMode="External"/><Relationship Id="rId5" Type="http://schemas.openxmlformats.org/officeDocument/2006/relationships/hyperlink" Target="http://www.unce.unr.edu/publications/sp_2018_03.aspx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nson, Sherm</dc:creator>
  <cp:keywords/>
  <dc:description/>
  <cp:lastModifiedBy>Connie Lee</cp:lastModifiedBy>
  <cp:revision>2</cp:revision>
  <cp:lastPrinted>2018-08-29T14:38:00Z</cp:lastPrinted>
  <dcterms:created xsi:type="dcterms:W3CDTF">2018-09-21T21:40:00Z</dcterms:created>
  <dcterms:modified xsi:type="dcterms:W3CDTF">2018-09-21T21:40:00Z</dcterms:modified>
</cp:coreProperties>
</file>